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6BBC" w:rsidRDefault="005C6BBC" w:rsidP="005C6BBC">
      <w:pPr>
        <w:rPr>
          <w:lang w:val="en-US"/>
        </w:rPr>
      </w:pPr>
      <w:r w:rsidRPr="00D9369B">
        <w:rPr>
          <w:b/>
          <w:lang w:val="en-US"/>
        </w:rPr>
        <w:t>Tab</w:t>
      </w:r>
      <w:r w:rsidR="004B42E6">
        <w:rPr>
          <w:b/>
          <w:lang w:val="en-US"/>
        </w:rPr>
        <w:t>le</w:t>
      </w:r>
      <w:r w:rsidRPr="00D9369B">
        <w:rPr>
          <w:b/>
          <w:lang w:val="en-US"/>
        </w:rPr>
        <w:t xml:space="preserve"> </w:t>
      </w:r>
      <w:r w:rsidR="005D2482">
        <w:rPr>
          <w:b/>
          <w:lang w:val="en-US"/>
        </w:rPr>
        <w:t>S3</w:t>
      </w:r>
      <w:r w:rsidRPr="00D9369B">
        <w:rPr>
          <w:b/>
          <w:lang w:val="en-US"/>
        </w:rPr>
        <w:t>.</w:t>
      </w:r>
      <w:r>
        <w:rPr>
          <w:lang w:val="en-US"/>
        </w:rPr>
        <w:t xml:space="preserve"> REE, Y and Ba concentrations in </w:t>
      </w:r>
      <w:r w:rsidR="007D78A2">
        <w:rPr>
          <w:lang w:val="en-US"/>
        </w:rPr>
        <w:t xml:space="preserve">acetic acid leachates </w:t>
      </w:r>
      <w:r>
        <w:rPr>
          <w:lang w:val="en-US"/>
        </w:rPr>
        <w:t xml:space="preserve">and volcaniclastic reference sample from the </w:t>
      </w:r>
      <w:r w:rsidR="007D78A2">
        <w:rPr>
          <w:lang w:val="en-US"/>
        </w:rPr>
        <w:t>Greater Karatau Mountains</w:t>
      </w:r>
      <w:r>
        <w:rPr>
          <w:lang w:val="en-US"/>
        </w:rPr>
        <w:t xml:space="preserve">. </w:t>
      </w:r>
    </w:p>
    <w:tbl>
      <w:tblPr>
        <w:tblW w:w="0" w:type="auto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9"/>
        <w:gridCol w:w="368"/>
        <w:gridCol w:w="368"/>
        <w:gridCol w:w="368"/>
        <w:gridCol w:w="368"/>
        <w:gridCol w:w="368"/>
        <w:gridCol w:w="368"/>
        <w:gridCol w:w="368"/>
        <w:gridCol w:w="433"/>
        <w:gridCol w:w="433"/>
        <w:gridCol w:w="433"/>
        <w:gridCol w:w="433"/>
        <w:gridCol w:w="433"/>
        <w:gridCol w:w="433"/>
        <w:gridCol w:w="433"/>
        <w:gridCol w:w="368"/>
        <w:gridCol w:w="368"/>
        <w:gridCol w:w="462"/>
        <w:gridCol w:w="719"/>
        <w:gridCol w:w="719"/>
        <w:gridCol w:w="683"/>
        <w:gridCol w:w="429"/>
      </w:tblGrid>
      <w:tr w:rsidR="00901040" w:rsidRPr="006D7903" w:rsidTr="003A13F7">
        <w:trPr>
          <w:trHeight w:val="227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proofErr w:type="spellStart"/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Sample</w:t>
            </w:r>
            <w:proofErr w:type="spellEnd"/>
          </w:p>
        </w:tc>
        <w:tc>
          <w:tcPr>
            <w:tcW w:w="0" w:type="auto"/>
            <w:gridSpan w:val="16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 xml:space="preserve">Element </w:t>
            </w:r>
            <w:proofErr w:type="spellStart"/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contents</w:t>
            </w:r>
            <w:proofErr w:type="spellEnd"/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 xml:space="preserve"> (</w:t>
            </w:r>
            <w:proofErr w:type="spellStart"/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ppm</w:t>
            </w:r>
            <w:proofErr w:type="spellEnd"/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</w:tr>
      <w:tr w:rsidR="00901040" w:rsidRPr="006D7903" w:rsidTr="003A13F7">
        <w:trPr>
          <w:trHeight w:val="227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L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C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Pr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N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S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E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G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T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Dy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Ho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Er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Tm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Yb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L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Y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B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ΣRE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(Ce/Ce*)</w:t>
            </w:r>
            <w:r w:rsidRPr="006D7903">
              <w:rPr>
                <w:rFonts w:eastAsia="Times New Roman"/>
                <w:color w:val="000000"/>
                <w:sz w:val="13"/>
                <w:szCs w:val="13"/>
                <w:vertAlign w:val="subscript"/>
                <w:lang w:eastAsia="pl-PL"/>
              </w:rPr>
              <w:t>S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(Eu/Eu*)</w:t>
            </w:r>
            <w:r w:rsidRPr="003863EB">
              <w:rPr>
                <w:rFonts w:eastAsia="Times New Roman"/>
                <w:color w:val="000000"/>
                <w:sz w:val="13"/>
                <w:szCs w:val="13"/>
                <w:vertAlign w:val="subscript"/>
                <w:lang w:eastAsia="pl-PL"/>
              </w:rPr>
              <w:t>S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:rsidR="00901040" w:rsidRPr="006D7903" w:rsidRDefault="00FF160B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(Dy/Yb)</w:t>
            </w:r>
            <w:r w:rsidRPr="00FF160B">
              <w:rPr>
                <w:rFonts w:eastAsia="Times New Roman"/>
                <w:color w:val="000000"/>
                <w:sz w:val="13"/>
                <w:szCs w:val="13"/>
                <w:vertAlign w:val="subscript"/>
                <w:lang w:eastAsia="pl-PL"/>
              </w:rPr>
              <w:t>S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 w:rsidRPr="006D7903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Y/Ho</w:t>
            </w:r>
          </w:p>
        </w:tc>
      </w:tr>
      <w:tr w:rsidR="00901040" w:rsidRPr="006D7903" w:rsidTr="003A13F7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proofErr w:type="spellStart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Deepwater</w:t>
            </w:r>
            <w:proofErr w:type="spellEnd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micrit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AK-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4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AK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5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</w:t>
            </w:r>
            <w:r w:rsidR="005C164B"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52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AK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5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4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9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5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50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ZE-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5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5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6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6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ZH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8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proofErr w:type="spellStart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Shallow</w:t>
            </w:r>
            <w:proofErr w:type="spellEnd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water</w:t>
            </w:r>
            <w:proofErr w:type="spellEnd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micrit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AK-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6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4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5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3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BE-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5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6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US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bookmarkStart w:id="0" w:name="_GoBack"/>
            <w:bookmarkEnd w:id="0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9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9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US-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0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US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5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8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US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9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ZE-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1040" w:rsidRPr="006D7903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5</w:t>
            </w: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</w:tr>
      <w:tr w:rsidR="00901040" w:rsidRPr="006D7903" w:rsidTr="00FF160B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proofErr w:type="spellStart"/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Tuffi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6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8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3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7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6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5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937131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16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Pr="006D7903" w:rsidRDefault="00901040" w:rsidP="003863E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901040" w:rsidP="00A15E0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01040" w:rsidRDefault="00FF160B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01040" w:rsidRDefault="00901040" w:rsidP="00FF160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  <w:r>
              <w:rPr>
                <w:rFonts w:eastAsia="Times New Roman"/>
                <w:color w:val="000000"/>
                <w:sz w:val="13"/>
                <w:szCs w:val="13"/>
                <w:lang w:eastAsia="pl-PL"/>
              </w:rPr>
              <w:t>28</w:t>
            </w:r>
          </w:p>
        </w:tc>
      </w:tr>
      <w:tr w:rsidR="00901040" w:rsidRPr="006D7903" w:rsidTr="003A13F7">
        <w:trPr>
          <w:trHeight w:val="227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</w:tcPr>
          <w:p w:rsidR="00901040" w:rsidRPr="006D7903" w:rsidRDefault="00901040" w:rsidP="00937131">
            <w:pPr>
              <w:spacing w:after="0" w:line="240" w:lineRule="auto"/>
              <w:jc w:val="right"/>
              <w:rPr>
                <w:rFonts w:eastAsia="Times New Roman"/>
                <w:i/>
                <w:iCs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bottom w:w="28" w:type="dxa"/>
            </w:tcMar>
            <w:vAlign w:val="bottom"/>
            <w:hideMark/>
          </w:tcPr>
          <w:p w:rsidR="00901040" w:rsidRPr="006D7903" w:rsidRDefault="00901040" w:rsidP="00937131">
            <w:pPr>
              <w:spacing w:after="0" w:line="240" w:lineRule="auto"/>
              <w:rPr>
                <w:rFonts w:eastAsia="Times New Roman"/>
                <w:color w:val="000000"/>
                <w:sz w:val="13"/>
                <w:szCs w:val="13"/>
                <w:lang w:eastAsia="pl-PL"/>
              </w:rPr>
            </w:pPr>
          </w:p>
        </w:tc>
      </w:tr>
    </w:tbl>
    <w:p w:rsidR="005C6BBC" w:rsidRPr="006D7903" w:rsidRDefault="005C6BBC" w:rsidP="005C6BBC">
      <w:pPr>
        <w:rPr>
          <w:sz w:val="13"/>
          <w:szCs w:val="13"/>
        </w:rPr>
      </w:pPr>
    </w:p>
    <w:p w:rsidR="00775509" w:rsidRPr="005C6BBC" w:rsidRDefault="00775509">
      <w:pPr>
        <w:rPr>
          <w:lang w:val="en-GB"/>
        </w:rPr>
      </w:pPr>
    </w:p>
    <w:sectPr w:rsidR="00775509" w:rsidRPr="005C6BBC" w:rsidSect="005C6BB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zA2MjS0NDcyNzdQ0lEKTi0uzszPAykwrAUA/gX6bCwAAAA="/>
  </w:docVars>
  <w:rsids>
    <w:rsidRoot w:val="005C6BBC"/>
    <w:rsid w:val="00103B20"/>
    <w:rsid w:val="001A0560"/>
    <w:rsid w:val="001A4F07"/>
    <w:rsid w:val="001B2CBA"/>
    <w:rsid w:val="001C6FF7"/>
    <w:rsid w:val="001E2293"/>
    <w:rsid w:val="002B612B"/>
    <w:rsid w:val="003863EB"/>
    <w:rsid w:val="003D01B4"/>
    <w:rsid w:val="003E5848"/>
    <w:rsid w:val="003F4C70"/>
    <w:rsid w:val="004B42E6"/>
    <w:rsid w:val="005C164B"/>
    <w:rsid w:val="005C6BBC"/>
    <w:rsid w:val="005D2482"/>
    <w:rsid w:val="005D2591"/>
    <w:rsid w:val="006372EE"/>
    <w:rsid w:val="00682AFA"/>
    <w:rsid w:val="00775509"/>
    <w:rsid w:val="007D5280"/>
    <w:rsid w:val="007D78A2"/>
    <w:rsid w:val="00804E92"/>
    <w:rsid w:val="008B7A2A"/>
    <w:rsid w:val="00901040"/>
    <w:rsid w:val="00946A55"/>
    <w:rsid w:val="00982901"/>
    <w:rsid w:val="00A15E08"/>
    <w:rsid w:val="00A34842"/>
    <w:rsid w:val="00AE7BBF"/>
    <w:rsid w:val="00BA10F7"/>
    <w:rsid w:val="00BD17CC"/>
    <w:rsid w:val="00BE0961"/>
    <w:rsid w:val="00C70659"/>
    <w:rsid w:val="00CF19E1"/>
    <w:rsid w:val="00D23DBA"/>
    <w:rsid w:val="00D474CE"/>
    <w:rsid w:val="00D8172D"/>
    <w:rsid w:val="00D9171B"/>
    <w:rsid w:val="00E11243"/>
    <w:rsid w:val="00EB122A"/>
    <w:rsid w:val="00EB156E"/>
    <w:rsid w:val="00EC733E"/>
    <w:rsid w:val="00F408CC"/>
    <w:rsid w:val="00F63607"/>
    <w:rsid w:val="00F744D4"/>
    <w:rsid w:val="00F85787"/>
    <w:rsid w:val="00FE473F"/>
    <w:rsid w:val="00FF1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2868B"/>
  <w15:chartTrackingRefBased/>
  <w15:docId w15:val="{A97444F9-13D3-49FC-B827-AAF3CE177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C6BBC"/>
    <w:pPr>
      <w:spacing w:after="200" w:line="276" w:lineRule="auto"/>
    </w:pPr>
    <w:rPr>
      <w:rFonts w:ascii="Times New Roman" w:hAnsi="Times New Roman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5C6BB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C6BB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C6BBC"/>
    <w:rPr>
      <w:rFonts w:ascii="Times New Roman" w:hAnsi="Times New Roman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6B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6B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</Pages>
  <Words>276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zisław Bełka</dc:creator>
  <cp:keywords/>
  <dc:description/>
  <cp:lastModifiedBy>ZB</cp:lastModifiedBy>
  <cp:revision>7</cp:revision>
  <cp:lastPrinted>2019-01-09T01:13:00Z</cp:lastPrinted>
  <dcterms:created xsi:type="dcterms:W3CDTF">2020-07-05T22:06:00Z</dcterms:created>
  <dcterms:modified xsi:type="dcterms:W3CDTF">2020-08-09T23:34:00Z</dcterms:modified>
</cp:coreProperties>
</file>